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A1F" w:rsidRDefault="00D207E8" w:rsidP="00D207E8">
      <w:pPr>
        <w:pStyle w:val="1"/>
        <w:jc w:val="center"/>
      </w:pPr>
      <w:r>
        <w:rPr>
          <w:rFonts w:hint="eastAsia"/>
        </w:rPr>
        <w:t>交通灯作业</w:t>
      </w:r>
    </w:p>
    <w:p w:rsidR="00D207E8" w:rsidRDefault="00D207E8" w:rsidP="00D207E8">
      <w:pPr>
        <w:pStyle w:val="2"/>
        <w:jc w:val="center"/>
      </w:pPr>
      <w:r>
        <w:rPr>
          <w:rFonts w:hint="eastAsia"/>
        </w:rPr>
        <w:t xml:space="preserve">何尔恒 </w:t>
      </w:r>
      <w:r>
        <w:t xml:space="preserve"> </w:t>
      </w:r>
      <w:r>
        <w:rPr>
          <w:rFonts w:hint="eastAsia"/>
        </w:rPr>
        <w:t>20172333090</w:t>
      </w:r>
      <w:r>
        <w:t xml:space="preserve">  </w:t>
      </w:r>
      <w:r>
        <w:rPr>
          <w:rFonts w:hint="eastAsia"/>
        </w:rPr>
        <w:t>通信6</w:t>
      </w:r>
      <w:r>
        <w:t xml:space="preserve"> </w:t>
      </w:r>
      <w:r>
        <w:rPr>
          <w:rFonts w:hint="eastAsia"/>
        </w:rPr>
        <w:t>A班</w:t>
      </w:r>
    </w:p>
    <w:p w:rsidR="00D207E8" w:rsidRDefault="00D207E8" w:rsidP="00F766CE">
      <w:pPr>
        <w:pStyle w:val="3"/>
      </w:pPr>
      <w:r>
        <w:rPr>
          <w:rFonts w:hint="eastAsia"/>
        </w:rPr>
        <w:t>1Hz分频</w:t>
      </w:r>
    </w:p>
    <w:p w:rsidR="00D207E8" w:rsidRDefault="00D207E8" w:rsidP="00D207E8">
      <w:r>
        <w:t>LIBRARY IEEE;</w:t>
      </w:r>
    </w:p>
    <w:p w:rsidR="00D207E8" w:rsidRDefault="00D207E8" w:rsidP="00D207E8">
      <w:r>
        <w:t>USE IEEE.STD_LOGIC_1164.ALL;</w:t>
      </w:r>
    </w:p>
    <w:p w:rsidR="00D207E8" w:rsidRDefault="00D207E8" w:rsidP="00D207E8">
      <w:r>
        <w:t>USE IEEE.STD_LOGIC_UNSIGNED.ALL;</w:t>
      </w:r>
    </w:p>
    <w:p w:rsidR="00D207E8" w:rsidRDefault="00D207E8" w:rsidP="00D207E8"/>
    <w:p w:rsidR="00D207E8" w:rsidRDefault="00D207E8" w:rsidP="00D207E8">
      <w:r>
        <w:t>ENTITY div1 IS</w:t>
      </w:r>
    </w:p>
    <w:p w:rsidR="00D207E8" w:rsidRDefault="00D207E8" w:rsidP="00D207E8"/>
    <w:p w:rsidR="00D207E8" w:rsidRDefault="00D207E8" w:rsidP="00D207E8">
      <w:r>
        <w:t>GENERIC(m: INTEGER := 50000000);  --原来有50000000个脉冲。现在每一个脉冲里包含原来的50000000个脉冲，所以变成1hz</w:t>
      </w:r>
    </w:p>
    <w:p w:rsidR="00D207E8" w:rsidRDefault="00D207E8" w:rsidP="00D207E8">
      <w:r>
        <w:t>PORT (clk: IN STD_LOGIC;</w:t>
      </w:r>
    </w:p>
    <w:p w:rsidR="00D207E8" w:rsidRDefault="00D207E8" w:rsidP="00D207E8">
      <w:r>
        <w:t xml:space="preserve">        q: OUT STD_LOGIC);</w:t>
      </w:r>
    </w:p>
    <w:p w:rsidR="00D207E8" w:rsidRDefault="00D207E8" w:rsidP="00D207E8">
      <w:r>
        <w:tab/>
      </w:r>
      <w:r>
        <w:tab/>
        <w:t xml:space="preserve">  </w:t>
      </w:r>
    </w:p>
    <w:p w:rsidR="00D207E8" w:rsidRDefault="00D207E8" w:rsidP="00D207E8">
      <w:r>
        <w:t>END div1;</w:t>
      </w:r>
    </w:p>
    <w:p w:rsidR="00D207E8" w:rsidRDefault="00D207E8" w:rsidP="00D207E8"/>
    <w:p w:rsidR="00D207E8" w:rsidRDefault="00D207E8" w:rsidP="00D207E8">
      <w:r>
        <w:t>ARCHITECTURE behave OF div1 IS</w:t>
      </w:r>
    </w:p>
    <w:p w:rsidR="00D207E8" w:rsidRDefault="00D207E8" w:rsidP="00D207E8"/>
    <w:p w:rsidR="00D207E8" w:rsidRDefault="00D207E8" w:rsidP="00D207E8">
      <w:r>
        <w:t>signal count :integer range m-1 downto 0:=m-1;</w:t>
      </w:r>
    </w:p>
    <w:p w:rsidR="00D207E8" w:rsidRDefault="00D207E8" w:rsidP="00D207E8">
      <w:r>
        <w:t>BEGIN</w:t>
      </w:r>
    </w:p>
    <w:p w:rsidR="00D207E8" w:rsidRDefault="00D207E8" w:rsidP="00D207E8"/>
    <w:p w:rsidR="00D207E8" w:rsidRDefault="00D207E8" w:rsidP="00D207E8">
      <w:r>
        <w:t xml:space="preserve">   process(clk)</w:t>
      </w:r>
    </w:p>
    <w:p w:rsidR="00D207E8" w:rsidRDefault="00D207E8" w:rsidP="00D207E8">
      <w:r>
        <w:t xml:space="preserve">   begin</w:t>
      </w:r>
    </w:p>
    <w:p w:rsidR="00D207E8" w:rsidRDefault="00D207E8" w:rsidP="00D207E8"/>
    <w:p w:rsidR="00D207E8" w:rsidRDefault="00D207E8" w:rsidP="00D207E8">
      <w:r>
        <w:t xml:space="preserve">     if rising_edge(clk) then</w:t>
      </w:r>
    </w:p>
    <w:p w:rsidR="00D207E8" w:rsidRDefault="00D207E8" w:rsidP="00D207E8">
      <w:r>
        <w:t xml:space="preserve">       count&lt;=count-1;</w:t>
      </w:r>
    </w:p>
    <w:p w:rsidR="00D207E8" w:rsidRDefault="00D207E8" w:rsidP="00D207E8">
      <w:r>
        <w:t xml:space="preserve">        if count&gt;=m/2 then    --脉冲占空比是1/2，前半部分输出低电平，后半部分输出高电平</w:t>
      </w:r>
    </w:p>
    <w:p w:rsidR="00D207E8" w:rsidRDefault="00D207E8" w:rsidP="00D207E8">
      <w:r>
        <w:t xml:space="preserve">          q&lt;='0';</w:t>
      </w:r>
    </w:p>
    <w:p w:rsidR="00D207E8" w:rsidRDefault="00D207E8" w:rsidP="00D207E8">
      <w:r>
        <w:t xml:space="preserve">           else</w:t>
      </w:r>
    </w:p>
    <w:p w:rsidR="00D207E8" w:rsidRDefault="00D207E8" w:rsidP="00D207E8">
      <w:r>
        <w:t xml:space="preserve">            q&lt;='1';</w:t>
      </w:r>
    </w:p>
    <w:p w:rsidR="00D207E8" w:rsidRDefault="00D207E8" w:rsidP="00D207E8">
      <w:r>
        <w:t xml:space="preserve">        end if;</w:t>
      </w:r>
    </w:p>
    <w:p w:rsidR="00D207E8" w:rsidRDefault="00D207E8" w:rsidP="00D207E8">
      <w:r>
        <w:t xml:space="preserve">        if count&lt;=0 then</w:t>
      </w:r>
    </w:p>
    <w:p w:rsidR="00D207E8" w:rsidRDefault="00D207E8" w:rsidP="00D207E8">
      <w:r>
        <w:t xml:space="preserve">          count&lt;=m-1;</w:t>
      </w:r>
    </w:p>
    <w:p w:rsidR="00D207E8" w:rsidRDefault="00D207E8" w:rsidP="00D207E8">
      <w:r>
        <w:t xml:space="preserve">        end if;</w:t>
      </w:r>
    </w:p>
    <w:p w:rsidR="00D207E8" w:rsidRDefault="00D207E8" w:rsidP="00D207E8">
      <w:r>
        <w:t xml:space="preserve">     end if;</w:t>
      </w:r>
    </w:p>
    <w:p w:rsidR="00D207E8" w:rsidRDefault="00D207E8" w:rsidP="00D207E8"/>
    <w:p w:rsidR="00D207E8" w:rsidRDefault="00D207E8" w:rsidP="00D207E8">
      <w:r>
        <w:lastRenderedPageBreak/>
        <w:t xml:space="preserve">   end process;</w:t>
      </w:r>
    </w:p>
    <w:p w:rsidR="00D207E8" w:rsidRDefault="00D207E8" w:rsidP="00D207E8">
      <w:r>
        <w:t>end behave;</w:t>
      </w:r>
    </w:p>
    <w:p w:rsidR="00D207E8" w:rsidRDefault="00D207E8" w:rsidP="00D207E8"/>
    <w:p w:rsidR="00D207E8" w:rsidRDefault="00D207E8" w:rsidP="00F766CE">
      <w:pPr>
        <w:pStyle w:val="3"/>
      </w:pPr>
      <w:r>
        <w:rPr>
          <w:rFonts w:hint="eastAsia"/>
        </w:rPr>
        <w:t>1000Hz分频</w:t>
      </w:r>
    </w:p>
    <w:p w:rsidR="00D207E8" w:rsidRDefault="00D207E8" w:rsidP="00D207E8">
      <w:r>
        <w:t>LIBRARY IEEE;</w:t>
      </w:r>
    </w:p>
    <w:p w:rsidR="00D207E8" w:rsidRDefault="00D207E8" w:rsidP="00D207E8">
      <w:r>
        <w:t>USE IEEE.STD_LOGIC_1164.ALL;</w:t>
      </w:r>
    </w:p>
    <w:p w:rsidR="00D207E8" w:rsidRDefault="00D207E8" w:rsidP="00D207E8">
      <w:r>
        <w:t>USE IEEE.STD_LOGIC_UNSIGNED.ALL;</w:t>
      </w:r>
    </w:p>
    <w:p w:rsidR="00D207E8" w:rsidRDefault="00D207E8" w:rsidP="00D207E8"/>
    <w:p w:rsidR="00D207E8" w:rsidRDefault="00D207E8" w:rsidP="00D207E8">
      <w:r>
        <w:t>ENTITY div1000 IS</w:t>
      </w:r>
    </w:p>
    <w:p w:rsidR="00D207E8" w:rsidRDefault="00D207E8" w:rsidP="00D207E8"/>
    <w:p w:rsidR="00D207E8" w:rsidRDefault="00D207E8" w:rsidP="00D207E8">
      <w:r>
        <w:t>GENERIC(m: INTEGER := 50000);  --原来有50000000个脉冲。现在每一个脉冲里包含原来的50000个脉冲，所以变成1000hz</w:t>
      </w:r>
    </w:p>
    <w:p w:rsidR="00D207E8" w:rsidRDefault="00D207E8" w:rsidP="00D207E8">
      <w:r>
        <w:t>PORT (clk: IN STD_LOGIC;</w:t>
      </w:r>
    </w:p>
    <w:p w:rsidR="00D207E8" w:rsidRDefault="00D207E8" w:rsidP="00D207E8">
      <w:r>
        <w:t xml:space="preserve">        q: OUT STD_LOGIC);</w:t>
      </w:r>
    </w:p>
    <w:p w:rsidR="00D207E8" w:rsidRDefault="00D207E8" w:rsidP="00D207E8">
      <w:r>
        <w:tab/>
      </w:r>
      <w:r>
        <w:tab/>
        <w:t xml:space="preserve">  </w:t>
      </w:r>
    </w:p>
    <w:p w:rsidR="00D207E8" w:rsidRDefault="00D207E8" w:rsidP="00D207E8">
      <w:r>
        <w:t>END div1000;</w:t>
      </w:r>
    </w:p>
    <w:p w:rsidR="00D207E8" w:rsidRDefault="00D207E8" w:rsidP="00D207E8"/>
    <w:p w:rsidR="00D207E8" w:rsidRDefault="00D207E8" w:rsidP="00D207E8">
      <w:r>
        <w:t>ARCHITECTURE behave OF div1000 IS</w:t>
      </w:r>
    </w:p>
    <w:p w:rsidR="00D207E8" w:rsidRDefault="00D207E8" w:rsidP="00D207E8"/>
    <w:p w:rsidR="00D207E8" w:rsidRDefault="00D207E8" w:rsidP="00D207E8">
      <w:r>
        <w:t>signal count :integer range m-1 downto 0:=m-1;</w:t>
      </w:r>
    </w:p>
    <w:p w:rsidR="00D207E8" w:rsidRDefault="00D207E8" w:rsidP="00D207E8">
      <w:r>
        <w:t>BEGIN</w:t>
      </w:r>
    </w:p>
    <w:p w:rsidR="00D207E8" w:rsidRDefault="00D207E8" w:rsidP="00D207E8"/>
    <w:p w:rsidR="00D207E8" w:rsidRDefault="00D207E8" w:rsidP="00D207E8">
      <w:r>
        <w:t xml:space="preserve">   process(clk)</w:t>
      </w:r>
    </w:p>
    <w:p w:rsidR="00D207E8" w:rsidRDefault="00D207E8" w:rsidP="00D207E8">
      <w:r>
        <w:t xml:space="preserve">   begin</w:t>
      </w:r>
    </w:p>
    <w:p w:rsidR="00D207E8" w:rsidRDefault="00D207E8" w:rsidP="00D207E8"/>
    <w:p w:rsidR="00D207E8" w:rsidRDefault="00D207E8" w:rsidP="00D207E8">
      <w:r>
        <w:t xml:space="preserve">     if rising_edge(clk) then</w:t>
      </w:r>
    </w:p>
    <w:p w:rsidR="00D207E8" w:rsidRDefault="00D207E8" w:rsidP="00D207E8">
      <w:r>
        <w:t xml:space="preserve">       count&lt;=count-1;</w:t>
      </w:r>
    </w:p>
    <w:p w:rsidR="00D207E8" w:rsidRDefault="00D207E8" w:rsidP="00D207E8">
      <w:r>
        <w:t xml:space="preserve">        if count&gt;=m/2 then    --脉冲占空比是1/2，前半部分输出低电平，后半部分输出高电平</w:t>
      </w:r>
    </w:p>
    <w:p w:rsidR="00D207E8" w:rsidRDefault="00D207E8" w:rsidP="00D207E8">
      <w:r>
        <w:t xml:space="preserve">          q&lt;='0';</w:t>
      </w:r>
    </w:p>
    <w:p w:rsidR="00D207E8" w:rsidRDefault="00D207E8" w:rsidP="00D207E8">
      <w:r>
        <w:t xml:space="preserve">           else</w:t>
      </w:r>
    </w:p>
    <w:p w:rsidR="00D207E8" w:rsidRDefault="00D207E8" w:rsidP="00D207E8">
      <w:r>
        <w:t xml:space="preserve">            q&lt;='1';</w:t>
      </w:r>
    </w:p>
    <w:p w:rsidR="00D207E8" w:rsidRDefault="00D207E8" w:rsidP="00D207E8">
      <w:r>
        <w:t xml:space="preserve">        end if;</w:t>
      </w:r>
    </w:p>
    <w:p w:rsidR="00D207E8" w:rsidRDefault="00D207E8" w:rsidP="00D207E8">
      <w:r>
        <w:t xml:space="preserve">        if count&lt;=0 then</w:t>
      </w:r>
    </w:p>
    <w:p w:rsidR="00D207E8" w:rsidRDefault="00D207E8" w:rsidP="00D207E8">
      <w:r>
        <w:t xml:space="preserve">          count&lt;=m-1;</w:t>
      </w:r>
    </w:p>
    <w:p w:rsidR="00D207E8" w:rsidRDefault="00D207E8" w:rsidP="00D207E8">
      <w:r>
        <w:t xml:space="preserve">        end if;</w:t>
      </w:r>
    </w:p>
    <w:p w:rsidR="00D207E8" w:rsidRDefault="00D207E8" w:rsidP="00D207E8">
      <w:r>
        <w:t xml:space="preserve">     end if;</w:t>
      </w:r>
    </w:p>
    <w:p w:rsidR="00D207E8" w:rsidRDefault="00D207E8" w:rsidP="00D207E8"/>
    <w:p w:rsidR="00D207E8" w:rsidRDefault="00D207E8" w:rsidP="00D207E8">
      <w:r>
        <w:t xml:space="preserve">   end process;</w:t>
      </w:r>
    </w:p>
    <w:p w:rsidR="00D207E8" w:rsidRDefault="00D207E8" w:rsidP="00D207E8">
      <w:r>
        <w:t>end behave;</w:t>
      </w:r>
    </w:p>
    <w:p w:rsidR="00D207E8" w:rsidRDefault="00D207E8" w:rsidP="00D207E8"/>
    <w:p w:rsidR="00D207E8" w:rsidRDefault="00D207E8" w:rsidP="00F766CE">
      <w:pPr>
        <w:pStyle w:val="3"/>
      </w:pPr>
      <w:r>
        <w:rPr>
          <w:rFonts w:hint="eastAsia"/>
        </w:rPr>
        <w:lastRenderedPageBreak/>
        <w:t>数码管显示部分</w:t>
      </w:r>
    </w:p>
    <w:p w:rsidR="00D207E8" w:rsidRDefault="00D207E8" w:rsidP="00D207E8">
      <w:r>
        <w:t>LIBRARY IEEE;</w:t>
      </w:r>
    </w:p>
    <w:p w:rsidR="00D207E8" w:rsidRDefault="00D207E8" w:rsidP="00D207E8">
      <w:r>
        <w:t>USE IEEE.STD_LOGIC_1164.ALL;</w:t>
      </w:r>
    </w:p>
    <w:p w:rsidR="00D207E8" w:rsidRDefault="00D207E8" w:rsidP="00D207E8"/>
    <w:p w:rsidR="00D207E8" w:rsidRDefault="00D207E8" w:rsidP="00D207E8">
      <w:r>
        <w:t>ENTITY seg7led IS</w:t>
      </w:r>
    </w:p>
    <w:p w:rsidR="00D207E8" w:rsidRDefault="00D207E8" w:rsidP="00D207E8">
      <w:r>
        <w:tab/>
        <w:t>PORT(</w:t>
      </w:r>
    </w:p>
    <w:p w:rsidR="00D207E8" w:rsidRDefault="00D207E8" w:rsidP="00D207E8">
      <w:r>
        <w:tab/>
        <w:t xml:space="preserve">   clk: IN STD_LOGIC;   --clk为1000Hz</w:t>
      </w:r>
    </w:p>
    <w:p w:rsidR="00D207E8" w:rsidRDefault="00D207E8" w:rsidP="00D207E8">
      <w:r>
        <w:tab/>
      </w:r>
      <w:r>
        <w:tab/>
        <w:t>LIGHT1, LIGHT2, NUM1, NUM2: IN INTEGER RANGE 0 TO 9 ;</w:t>
      </w:r>
    </w:p>
    <w:p w:rsidR="00D207E8" w:rsidRDefault="00D207E8" w:rsidP="00D207E8">
      <w:r>
        <w:tab/>
      </w:r>
      <w:r>
        <w:tab/>
        <w:t>TOseg7com: OUT STD_LOGIC_VECTOR(3 downto 0);</w:t>
      </w:r>
    </w:p>
    <w:p w:rsidR="00D207E8" w:rsidRDefault="00D207E8" w:rsidP="00D207E8">
      <w:r>
        <w:tab/>
      </w:r>
      <w:r>
        <w:tab/>
        <w:t>data_out:</w:t>
      </w:r>
      <w:r>
        <w:tab/>
        <w:t>OUT STD_LOGIC_VECTOR(7 downto 0)</w:t>
      </w:r>
    </w:p>
    <w:p w:rsidR="00D207E8" w:rsidRDefault="00D207E8" w:rsidP="00D207E8">
      <w:r>
        <w:tab/>
      </w:r>
      <w:r>
        <w:tab/>
        <w:t xml:space="preserve">  );</w:t>
      </w:r>
    </w:p>
    <w:p w:rsidR="00D207E8" w:rsidRDefault="00D207E8" w:rsidP="00D207E8">
      <w:r>
        <w:t>END seg7led;</w:t>
      </w:r>
    </w:p>
    <w:p w:rsidR="00D207E8" w:rsidRDefault="00D207E8" w:rsidP="00D207E8"/>
    <w:p w:rsidR="00D207E8" w:rsidRDefault="00D207E8" w:rsidP="00D207E8">
      <w:r>
        <w:t xml:space="preserve">ARCHITECTURE example OF seg7led IS </w:t>
      </w:r>
    </w:p>
    <w:p w:rsidR="00D207E8" w:rsidRDefault="00D207E8" w:rsidP="00D207E8">
      <w:r>
        <w:t xml:space="preserve">   SIGNAL CNT4: INTEGER RANGE 0 TO 3 := 0;</w:t>
      </w:r>
    </w:p>
    <w:p w:rsidR="00D207E8" w:rsidRDefault="00D207E8" w:rsidP="00D207E8">
      <w:r>
        <w:tab/>
        <w:t>SIGNAL SHUJU: INTEGER RANGE 0 TO 9;</w:t>
      </w:r>
    </w:p>
    <w:p w:rsidR="00D207E8" w:rsidRDefault="00D207E8" w:rsidP="00D207E8">
      <w:r>
        <w:t>BEGIN</w:t>
      </w:r>
    </w:p>
    <w:p w:rsidR="00D207E8" w:rsidRDefault="00D207E8" w:rsidP="00D207E8"/>
    <w:p w:rsidR="00D207E8" w:rsidRDefault="00D207E8" w:rsidP="00D207E8">
      <w:r>
        <w:t xml:space="preserve">   PROCESS(clk)</w:t>
      </w:r>
    </w:p>
    <w:p w:rsidR="00D207E8" w:rsidRDefault="00D207E8" w:rsidP="00D207E8">
      <w:r>
        <w:tab/>
        <w:t>BEGIN</w:t>
      </w:r>
    </w:p>
    <w:p w:rsidR="00D207E8" w:rsidRDefault="00D207E8" w:rsidP="00D207E8">
      <w:r>
        <w:tab/>
        <w:t xml:space="preserve">   IF (clk'EVENT AND clk = '1') THEN</w:t>
      </w:r>
    </w:p>
    <w:p w:rsidR="00D207E8" w:rsidRDefault="00D207E8" w:rsidP="00D207E8">
      <w:r>
        <w:tab/>
      </w:r>
      <w:r>
        <w:tab/>
        <w:t xml:space="preserve">      CNT4 &lt;= CNT4+1;</w:t>
      </w:r>
    </w:p>
    <w:p w:rsidR="00D207E8" w:rsidRDefault="00D207E8" w:rsidP="00D207E8">
      <w:r>
        <w:tab/>
      </w:r>
      <w:r>
        <w:tab/>
      </w:r>
      <w:r>
        <w:tab/>
      </w:r>
      <w:r>
        <w:tab/>
        <w:t>CASE CNT4 IS</w:t>
      </w:r>
    </w:p>
    <w:p w:rsidR="00D207E8" w:rsidRDefault="00D207E8" w:rsidP="00D207E8">
      <w:r>
        <w:tab/>
      </w:r>
      <w:r>
        <w:tab/>
      </w:r>
      <w:r>
        <w:tab/>
      </w:r>
      <w:r>
        <w:tab/>
        <w:t xml:space="preserve">   WHEN 0 =&gt; 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  <w:t xml:space="preserve">          TOseg7com &lt;= "0111"; SHUJU &lt;= NUM2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  <w:t xml:space="preserve">WHEN 1 =&gt; 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  <w:t xml:space="preserve">          TOseg7com &lt;= "1011"; SHUJU &lt;= NUM1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  <w:t xml:space="preserve">WHEN 2 =&gt; 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  <w:t xml:space="preserve">          TOseg7com &lt;= "1101"; SHUJU &lt;= LIGHT2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  <w:t xml:space="preserve">WHEN 3 =&gt; 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  <w:t xml:space="preserve">          TOseg7com &lt;= "1110"; SHUJU &lt;= LIGHT1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  <w:t>WHEN OTHERS =&gt; NULL;</w:t>
      </w:r>
    </w:p>
    <w:p w:rsidR="00D207E8" w:rsidRDefault="00D207E8" w:rsidP="00D207E8">
      <w:r>
        <w:tab/>
      </w:r>
      <w:r>
        <w:tab/>
      </w:r>
      <w:r>
        <w:tab/>
      </w:r>
      <w:r>
        <w:tab/>
        <w:t>END CASE;</w:t>
      </w:r>
    </w:p>
    <w:p w:rsidR="00D207E8" w:rsidRDefault="00D207E8" w:rsidP="00D207E8">
      <w:r>
        <w:tab/>
      </w:r>
      <w:r>
        <w:tab/>
        <w:t xml:space="preserve"> END IF;</w:t>
      </w:r>
    </w:p>
    <w:p w:rsidR="00D207E8" w:rsidRDefault="00D207E8" w:rsidP="00D207E8">
      <w:r>
        <w:tab/>
        <w:t xml:space="preserve"> END PROCESS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</w:p>
    <w:p w:rsidR="00D207E8" w:rsidRDefault="00D207E8" w:rsidP="00D207E8"/>
    <w:p w:rsidR="00D207E8" w:rsidRDefault="00D207E8" w:rsidP="00D207E8">
      <w:r>
        <w:tab/>
        <w:t>process(SHUJU)</w:t>
      </w:r>
    </w:p>
    <w:p w:rsidR="00D207E8" w:rsidRDefault="00D207E8" w:rsidP="00D207E8">
      <w:r>
        <w:tab/>
        <w:t>begin</w:t>
      </w:r>
    </w:p>
    <w:p w:rsidR="00D207E8" w:rsidRDefault="00D207E8" w:rsidP="00D207E8">
      <w:r>
        <w:tab/>
      </w:r>
      <w:r>
        <w:tab/>
      </w:r>
      <w:r>
        <w:tab/>
        <w:t>case SHUJU is</w:t>
      </w:r>
    </w:p>
    <w:p w:rsidR="00D207E8" w:rsidRDefault="00D207E8" w:rsidP="00D207E8">
      <w:r>
        <w:tab/>
      </w:r>
      <w:r>
        <w:tab/>
      </w:r>
      <w:r>
        <w:tab/>
      </w:r>
      <w:r>
        <w:tab/>
        <w:t>when 0 =&gt; data_out &lt;= "11000000"; -- 0</w:t>
      </w:r>
    </w:p>
    <w:p w:rsidR="00D207E8" w:rsidRDefault="00D207E8" w:rsidP="00D207E8">
      <w:r>
        <w:tab/>
      </w:r>
      <w:r>
        <w:tab/>
      </w:r>
      <w:r>
        <w:tab/>
      </w:r>
      <w:r>
        <w:tab/>
        <w:t>when 1 =&gt; data_out &lt;= "11111001"; -- 1</w:t>
      </w:r>
    </w:p>
    <w:p w:rsidR="00D207E8" w:rsidRDefault="00D207E8" w:rsidP="00D207E8">
      <w:r>
        <w:lastRenderedPageBreak/>
        <w:tab/>
      </w:r>
      <w:r>
        <w:tab/>
      </w:r>
      <w:r>
        <w:tab/>
      </w:r>
      <w:r>
        <w:tab/>
        <w:t>when 2 =&gt; data_out &lt;= "10100100"; -- 2</w:t>
      </w:r>
    </w:p>
    <w:p w:rsidR="00D207E8" w:rsidRDefault="00D207E8" w:rsidP="00D207E8">
      <w:r>
        <w:tab/>
      </w:r>
      <w:r>
        <w:tab/>
      </w:r>
      <w:r>
        <w:tab/>
      </w:r>
      <w:r>
        <w:tab/>
        <w:t>when 3 =&gt; data_out &lt;= "10110000"; -- 3</w:t>
      </w:r>
    </w:p>
    <w:p w:rsidR="00D207E8" w:rsidRDefault="00D207E8" w:rsidP="00D207E8">
      <w:r>
        <w:tab/>
      </w:r>
      <w:r>
        <w:tab/>
      </w:r>
      <w:r>
        <w:tab/>
      </w:r>
      <w:r>
        <w:tab/>
        <w:t>when 4 =&gt; data_out &lt;= "10011001"; -- 4</w:t>
      </w:r>
    </w:p>
    <w:p w:rsidR="00D207E8" w:rsidRDefault="00D207E8" w:rsidP="00D207E8">
      <w:r>
        <w:tab/>
      </w:r>
      <w:r>
        <w:tab/>
      </w:r>
      <w:r>
        <w:tab/>
      </w:r>
      <w:r>
        <w:tab/>
        <w:t>when 5 =&gt; data_out &lt;= "10010010"; -- 5</w:t>
      </w:r>
    </w:p>
    <w:p w:rsidR="00D207E8" w:rsidRDefault="00D207E8" w:rsidP="00D207E8">
      <w:r>
        <w:tab/>
      </w:r>
      <w:r>
        <w:tab/>
      </w:r>
      <w:r>
        <w:tab/>
      </w:r>
      <w:r>
        <w:tab/>
        <w:t>when 6 =&gt; data_out &lt;= "10000010"; -- 6</w:t>
      </w:r>
      <w:r>
        <w:tab/>
      </w:r>
      <w:r>
        <w:tab/>
      </w:r>
      <w:r>
        <w:tab/>
      </w:r>
    </w:p>
    <w:p w:rsidR="00D207E8" w:rsidRDefault="00D207E8" w:rsidP="00D207E8">
      <w:r>
        <w:tab/>
      </w:r>
      <w:r>
        <w:tab/>
      </w:r>
      <w:r>
        <w:tab/>
      </w:r>
      <w:r>
        <w:tab/>
        <w:t>when 7 =&gt; data_out &lt;= "11111000"; -- 7</w:t>
      </w:r>
    </w:p>
    <w:p w:rsidR="00D207E8" w:rsidRDefault="00D207E8" w:rsidP="00D207E8">
      <w:r>
        <w:tab/>
      </w:r>
      <w:r>
        <w:tab/>
      </w:r>
      <w:r>
        <w:tab/>
      </w:r>
      <w:r>
        <w:tab/>
        <w:t>when 8 =&gt; data_out &lt;= "10000000"; -- 8</w:t>
      </w:r>
    </w:p>
    <w:p w:rsidR="00D207E8" w:rsidRDefault="00D207E8" w:rsidP="00D207E8">
      <w:r>
        <w:tab/>
      </w:r>
      <w:r>
        <w:tab/>
      </w:r>
      <w:r>
        <w:tab/>
      </w:r>
      <w:r>
        <w:tab/>
        <w:t>when 9 =&gt; data_out &lt;= "10010000"; -- 9</w:t>
      </w:r>
    </w:p>
    <w:p w:rsidR="00D207E8" w:rsidRDefault="00D207E8" w:rsidP="00D207E8">
      <w:r>
        <w:tab/>
      </w:r>
      <w:r>
        <w:tab/>
      </w:r>
      <w:r>
        <w:tab/>
      </w:r>
      <w:r>
        <w:tab/>
        <w:t>when others =&gt; NULL;</w:t>
      </w:r>
    </w:p>
    <w:p w:rsidR="00D207E8" w:rsidRDefault="00D207E8" w:rsidP="00D207E8">
      <w:r>
        <w:tab/>
      </w:r>
      <w:r>
        <w:tab/>
      </w:r>
      <w:r>
        <w:tab/>
        <w:t>end case;</w:t>
      </w:r>
    </w:p>
    <w:p w:rsidR="00D207E8" w:rsidRDefault="00D207E8" w:rsidP="00D207E8">
      <w:r>
        <w:tab/>
        <w:t>end process;</w:t>
      </w:r>
    </w:p>
    <w:p w:rsidR="00D207E8" w:rsidRDefault="00D207E8" w:rsidP="00D207E8"/>
    <w:p w:rsidR="00D207E8" w:rsidRDefault="00D207E8" w:rsidP="00D207E8">
      <w:r>
        <w:t>END example;</w:t>
      </w:r>
    </w:p>
    <w:p w:rsidR="00D207E8" w:rsidRDefault="00D207E8" w:rsidP="00D207E8"/>
    <w:p w:rsidR="00D207E8" w:rsidRDefault="00D207E8" w:rsidP="00F766CE">
      <w:pPr>
        <w:pStyle w:val="3"/>
      </w:pPr>
      <w:r>
        <w:rPr>
          <w:rFonts w:hint="eastAsia"/>
        </w:rPr>
        <w:t>主要判断部分</w:t>
      </w:r>
    </w:p>
    <w:p w:rsidR="00D207E8" w:rsidRDefault="00D207E8" w:rsidP="00D207E8">
      <w:r>
        <w:t>LIBRARY IEEE;</w:t>
      </w:r>
    </w:p>
    <w:p w:rsidR="00D207E8" w:rsidRDefault="00D207E8" w:rsidP="00D207E8">
      <w:r>
        <w:t>USE IEEE.STD_LOGIC_1164.ALL;</w:t>
      </w:r>
    </w:p>
    <w:p w:rsidR="00D207E8" w:rsidRDefault="00D207E8" w:rsidP="00D207E8">
      <w:r>
        <w:t>USE IEEE.STD_LOGIC_UNSIGNED.ALL;</w:t>
      </w:r>
    </w:p>
    <w:p w:rsidR="00D207E8" w:rsidRDefault="00D207E8" w:rsidP="00D207E8">
      <w:r>
        <w:t xml:space="preserve"> </w:t>
      </w:r>
    </w:p>
    <w:p w:rsidR="00D207E8" w:rsidRDefault="00D207E8" w:rsidP="00D207E8">
      <w:r>
        <w:t>ENTITY jiaotongdeng IS</w:t>
      </w:r>
    </w:p>
    <w:p w:rsidR="00D207E8" w:rsidRDefault="00D207E8" w:rsidP="00D207E8">
      <w:r>
        <w:t>PORT ( clk, subway: IN STD_LOGIC;     --subway按键代表次干道有无车等待，clk为1Hz</w:t>
      </w:r>
    </w:p>
    <w:p w:rsidR="00D207E8" w:rsidRDefault="00D207E8" w:rsidP="00D207E8">
      <w:r>
        <w:t xml:space="preserve">       LIGHT1, LIGHT2, NUM1, NUM2: OUT INTEGER RANGE 0 TO 9 ); --数码管依次显示主干道灯，次干道灯，十位数，个位数</w:t>
      </w:r>
    </w:p>
    <w:p w:rsidR="00D207E8" w:rsidRDefault="00D207E8" w:rsidP="00D207E8">
      <w:r>
        <w:t>END jiaotongdeng;</w:t>
      </w:r>
    </w:p>
    <w:p w:rsidR="00D207E8" w:rsidRDefault="00D207E8" w:rsidP="00D207E8"/>
    <w:p w:rsidR="00D207E8" w:rsidRDefault="00D207E8" w:rsidP="00D207E8">
      <w:r>
        <w:t xml:space="preserve">ARCHITECTURE example OF jiaotongdeng IS </w:t>
      </w:r>
    </w:p>
    <w:p w:rsidR="00D207E8" w:rsidRDefault="00D207E8" w:rsidP="00D207E8">
      <w:r>
        <w:t xml:space="preserve"> TYPE STATES IS (S1,S2,S3,S4) ; --四种状态：</w:t>
      </w:r>
    </w:p>
    <w:p w:rsidR="00D207E8" w:rsidRDefault="00D207E8" w:rsidP="00D207E8">
      <w:r>
        <w:t xml:space="preserve"> SIGNAL STATE: STATES := S1;</w:t>
      </w:r>
    </w:p>
    <w:p w:rsidR="00D207E8" w:rsidRDefault="00D207E8" w:rsidP="00D207E8">
      <w:r>
        <w:t xml:space="preserve"> SIGNAL COUNT : INTEGER RANGE 0 TO 45 := 0;</w:t>
      </w:r>
    </w:p>
    <w:p w:rsidR="00D207E8" w:rsidRDefault="00D207E8" w:rsidP="00D207E8">
      <w:r>
        <w:t>BEGIN</w:t>
      </w:r>
    </w:p>
    <w:p w:rsidR="00D207E8" w:rsidRDefault="00D207E8" w:rsidP="00D207E8"/>
    <w:p w:rsidR="00D207E8" w:rsidRDefault="00D207E8" w:rsidP="00D207E8">
      <w:r>
        <w:t>PROCESS (subway, clk)</w:t>
      </w:r>
    </w:p>
    <w:p w:rsidR="00D207E8" w:rsidRDefault="00D207E8" w:rsidP="00D207E8">
      <w:r>
        <w:t xml:space="preserve">  BEGIN </w:t>
      </w:r>
    </w:p>
    <w:p w:rsidR="00D207E8" w:rsidRDefault="00D207E8" w:rsidP="00D207E8">
      <w:r>
        <w:t xml:space="preserve">        IF(clk'EVENT AND clk='1')THEN</w:t>
      </w:r>
    </w:p>
    <w:p w:rsidR="00D207E8" w:rsidRDefault="00D207E8" w:rsidP="00D207E8">
      <w:r>
        <w:tab/>
      </w:r>
      <w:r>
        <w:tab/>
        <w:t xml:space="preserve">     CASE STATE IS</w:t>
      </w:r>
    </w:p>
    <w:p w:rsidR="00D207E8" w:rsidRDefault="00D207E8" w:rsidP="00D207E8">
      <w:r>
        <w:tab/>
      </w:r>
      <w:r>
        <w:tab/>
      </w:r>
      <w:r>
        <w:tab/>
        <w:t xml:space="preserve">  WHEN S1 =&gt; </w:t>
      </w:r>
    </w:p>
    <w:p w:rsidR="00D207E8" w:rsidRDefault="00D207E8" w:rsidP="00D207E8">
      <w:r>
        <w:tab/>
      </w:r>
      <w:r>
        <w:tab/>
      </w:r>
      <w:r>
        <w:tab/>
        <w:t xml:space="preserve">            IF (subway = '0' and COUNT =0) THEN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TATE &lt;= S2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COUNT &lt;= 5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LIGHT1 &lt;= 2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LIGHT2 &lt;= 4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LSE</w:t>
      </w:r>
    </w:p>
    <w:p w:rsidR="00D207E8" w:rsidRDefault="00D207E8" w:rsidP="00D207E8">
      <w:r>
        <w:lastRenderedPageBreak/>
        <w:tab/>
      </w:r>
      <w:r>
        <w:tab/>
      </w:r>
      <w:r>
        <w:tab/>
        <w:t xml:space="preserve">                 IF (COUNT = 0) THEN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COUNT &lt;= 45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ELSE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COUNT &lt;= COUNT-1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END IF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LIGHT1 &lt;= 1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LIGHT2 &lt;= 4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  <w:t xml:space="preserve">    END IF;</w:t>
      </w:r>
    </w:p>
    <w:p w:rsidR="00D207E8" w:rsidRDefault="00D207E8" w:rsidP="00D207E8">
      <w:r>
        <w:t xml:space="preserve">           WHEN S2 =&gt;</w:t>
      </w:r>
      <w:r>
        <w:tab/>
      </w:r>
      <w:r>
        <w:tab/>
      </w:r>
      <w:r>
        <w:tab/>
        <w:t xml:space="preserve">            </w:t>
      </w:r>
    </w:p>
    <w:p w:rsidR="00D207E8" w:rsidRDefault="00D207E8" w:rsidP="00D207E8">
      <w:r>
        <w:tab/>
      </w:r>
      <w:r>
        <w:tab/>
      </w:r>
      <w:r>
        <w:tab/>
      </w:r>
      <w:r>
        <w:tab/>
        <w:t xml:space="preserve">         IF (COUNT = 0) THEN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TATE &lt;= S3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COUNT &lt;= 25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LIGHT1 &lt;= 4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LIGHT2 &lt;= 1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LSE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COUNT &lt;= COUNT-1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  <w:t xml:space="preserve">   END IF;</w:t>
      </w:r>
    </w:p>
    <w:p w:rsidR="00D207E8" w:rsidRDefault="00D207E8" w:rsidP="00D207E8">
      <w:r>
        <w:t xml:space="preserve">           WHEN S3 =&gt;</w:t>
      </w:r>
      <w:r>
        <w:tab/>
      </w:r>
      <w:r>
        <w:tab/>
      </w:r>
      <w:r>
        <w:tab/>
        <w:t xml:space="preserve">            </w:t>
      </w:r>
    </w:p>
    <w:p w:rsidR="00D207E8" w:rsidRDefault="00D207E8" w:rsidP="00D207E8">
      <w:r>
        <w:tab/>
      </w:r>
      <w:r>
        <w:tab/>
      </w:r>
      <w:r>
        <w:tab/>
        <w:t xml:space="preserve">            IF (COUNT = 0 OR SUBWAY = '1') THEN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TATE &lt;= S4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COUNT &lt;= 5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LIGHT1 &lt;= 4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IGHT2 &lt;= 2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LS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COUNT &lt;= COUNT-1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D IF;</w:t>
      </w:r>
    </w:p>
    <w:p w:rsidR="00D207E8" w:rsidRDefault="00D207E8" w:rsidP="00D207E8">
      <w:r>
        <w:tab/>
      </w:r>
      <w:r>
        <w:tab/>
      </w:r>
      <w:r>
        <w:tab/>
        <w:t xml:space="preserve">  WHEN S4 =&gt;</w:t>
      </w:r>
      <w:r>
        <w:tab/>
      </w:r>
      <w:r>
        <w:tab/>
        <w:t xml:space="preserve">            </w:t>
      </w:r>
    </w:p>
    <w:p w:rsidR="00D207E8" w:rsidRDefault="00D207E8" w:rsidP="00D207E8">
      <w:r>
        <w:tab/>
      </w:r>
      <w:r>
        <w:tab/>
      </w:r>
      <w:r>
        <w:tab/>
        <w:t xml:space="preserve">            IF (COUNT = 0) THEN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STATE &lt;= S1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COUNT &lt;= 45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LIGHT1 &lt;= 1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LIGHT2 &lt;= 4;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ELSE</w:t>
      </w:r>
      <w:r>
        <w:tab/>
      </w:r>
      <w:r>
        <w:tab/>
      </w:r>
      <w:r>
        <w:tab/>
      </w:r>
      <w:r>
        <w:tab/>
      </w:r>
      <w:r>
        <w:tab/>
        <w:t xml:space="preserve">  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COUNT &lt;= COUNT-1;                    </w:t>
      </w:r>
    </w:p>
    <w:p w:rsidR="00D207E8" w:rsidRDefault="00D207E8" w:rsidP="00D207E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D IF;</w:t>
      </w:r>
    </w:p>
    <w:p w:rsidR="00D207E8" w:rsidRDefault="00D207E8" w:rsidP="00D207E8">
      <w:r>
        <w:tab/>
      </w:r>
      <w:r>
        <w:tab/>
      </w:r>
      <w:r>
        <w:tab/>
        <w:t xml:space="preserve">  END CASE;</w:t>
      </w:r>
    </w:p>
    <w:p w:rsidR="00D207E8" w:rsidRDefault="00D207E8" w:rsidP="00D207E8">
      <w:r>
        <w:tab/>
      </w:r>
      <w:r>
        <w:tab/>
        <w:t xml:space="preserve">  END IF;</w:t>
      </w:r>
    </w:p>
    <w:p w:rsidR="00D207E8" w:rsidRDefault="00D207E8" w:rsidP="00D207E8">
      <w:r>
        <w:t xml:space="preserve"> NUM1 &lt;= COUNT/10;      --得十位</w:t>
      </w:r>
    </w:p>
    <w:p w:rsidR="00D207E8" w:rsidRDefault="00D207E8" w:rsidP="00D207E8">
      <w:r>
        <w:t xml:space="preserve"> NUM2 &lt;= COUNT REM 10;  --得个位</w:t>
      </w:r>
    </w:p>
    <w:p w:rsidR="00D207E8" w:rsidRDefault="00D207E8" w:rsidP="00D207E8">
      <w:r>
        <w:t>END PROCESS;</w:t>
      </w:r>
      <w:r>
        <w:tab/>
      </w:r>
      <w:r>
        <w:tab/>
      </w:r>
      <w:r>
        <w:tab/>
      </w:r>
    </w:p>
    <w:p w:rsidR="00D207E8" w:rsidRDefault="00D207E8" w:rsidP="00D207E8">
      <w:r>
        <w:t>END example;</w:t>
      </w:r>
    </w:p>
    <w:p w:rsidR="00F766CE" w:rsidRDefault="00F766CE" w:rsidP="00D207E8"/>
    <w:p w:rsidR="00F766CE" w:rsidRDefault="00F766CE" w:rsidP="00F766CE">
      <w:pPr>
        <w:pStyle w:val="3"/>
      </w:pPr>
      <w:r>
        <w:rPr>
          <w:rFonts w:hint="eastAsia"/>
        </w:rPr>
        <w:lastRenderedPageBreak/>
        <w:t>顶层文件</w:t>
      </w:r>
    </w:p>
    <w:p w:rsidR="00F766CE" w:rsidRDefault="00F766CE" w:rsidP="00F766CE">
      <w:r w:rsidRPr="00F766CE">
        <w:drawing>
          <wp:inline distT="0" distB="0" distL="0" distR="0" wp14:anchorId="1DCB9174" wp14:editId="5117E555">
            <wp:extent cx="5274310" cy="22929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F59" w:rsidRDefault="00634F59" w:rsidP="00F766CE"/>
    <w:p w:rsidR="007D0BCA" w:rsidRDefault="007D0BCA" w:rsidP="00F766CE">
      <w:r>
        <w:rPr>
          <w:rFonts w:hint="eastAsia"/>
          <w:noProof/>
        </w:rPr>
        <w:drawing>
          <wp:inline distT="0" distB="0" distL="0" distR="0">
            <wp:extent cx="5274310" cy="39452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190613_201149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BCA" w:rsidRDefault="007D0BCA" w:rsidP="00F766CE">
      <w:r>
        <w:rPr>
          <w:rFonts w:hint="eastAsia"/>
        </w:rPr>
        <w:t>次干道无车等待，一直循环主绿次红45秒</w:t>
      </w:r>
    </w:p>
    <w:p w:rsidR="00A17005" w:rsidRDefault="00A17005" w:rsidP="00F766CE">
      <w:r>
        <w:rPr>
          <w:rFonts w:hint="eastAsia"/>
          <w:noProof/>
        </w:rPr>
        <w:lastRenderedPageBreak/>
        <w:drawing>
          <wp:inline distT="0" distB="0" distL="0" distR="0">
            <wp:extent cx="5274310" cy="394525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190613_20113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0F38" w:rsidRDefault="00950F38" w:rsidP="00F766CE">
      <w:pPr>
        <w:rPr>
          <w:rFonts w:hAnsi="Calibri"/>
          <w:szCs w:val="21"/>
        </w:rPr>
      </w:pPr>
      <w:r>
        <w:rPr>
          <w:rFonts w:hint="eastAsia"/>
          <w:szCs w:val="21"/>
        </w:rPr>
        <w:t>次干道有车等待（按键按下），且等</w:t>
      </w:r>
      <w:r>
        <w:rPr>
          <w:rFonts w:ascii="Calibri" w:hAnsi="Calibri" w:cs="Calibri"/>
          <w:szCs w:val="21"/>
        </w:rPr>
        <w:t>45</w:t>
      </w:r>
      <w:r>
        <w:rPr>
          <w:rFonts w:hAnsi="Calibri" w:hint="eastAsia"/>
          <w:szCs w:val="21"/>
        </w:rPr>
        <w:t>秒计完后，转变为主黄次红维持</w:t>
      </w:r>
      <w:r>
        <w:rPr>
          <w:rFonts w:ascii="Calibri" w:hAnsi="Calibri" w:cs="Calibri"/>
          <w:szCs w:val="21"/>
        </w:rPr>
        <w:t>5</w:t>
      </w:r>
      <w:r>
        <w:rPr>
          <w:rFonts w:hAnsi="Calibri" w:hint="eastAsia"/>
          <w:szCs w:val="21"/>
        </w:rPr>
        <w:t>秒</w:t>
      </w:r>
    </w:p>
    <w:p w:rsidR="00950F38" w:rsidRDefault="00950F38" w:rsidP="00F766CE">
      <w:pPr>
        <w:rPr>
          <w:rFonts w:hAnsi="Calibri"/>
          <w:szCs w:val="21"/>
        </w:rPr>
      </w:pPr>
    </w:p>
    <w:p w:rsidR="00950F38" w:rsidRDefault="00950F38" w:rsidP="00F766CE">
      <w:r>
        <w:rPr>
          <w:rFonts w:hint="eastAsia"/>
          <w:noProof/>
        </w:rPr>
        <w:drawing>
          <wp:inline distT="0" distB="0" distL="0" distR="0">
            <wp:extent cx="5274310" cy="3945255"/>
            <wp:effectExtent l="0" t="0" r="2540" b="0"/>
            <wp:docPr id="4" name="图片 4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20190613_20120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0F38" w:rsidRDefault="00950F38" w:rsidP="00F766CE">
      <w:pPr>
        <w:rPr>
          <w:rFonts w:hAnsi="Calibri"/>
          <w:szCs w:val="21"/>
        </w:rPr>
      </w:pPr>
      <w:r>
        <w:rPr>
          <w:rFonts w:hint="eastAsia"/>
          <w:szCs w:val="21"/>
        </w:rPr>
        <w:t>随后进入主红次绿状态，倒计时</w:t>
      </w:r>
      <w:r>
        <w:rPr>
          <w:rFonts w:ascii="Calibri" w:hAnsi="Calibri" w:cs="Calibri"/>
          <w:szCs w:val="21"/>
        </w:rPr>
        <w:t>25</w:t>
      </w:r>
      <w:r>
        <w:rPr>
          <w:rFonts w:hAnsi="Calibri" w:hint="eastAsia"/>
          <w:szCs w:val="21"/>
        </w:rPr>
        <w:t>秒</w:t>
      </w:r>
    </w:p>
    <w:p w:rsidR="00950F38" w:rsidRDefault="00950F38" w:rsidP="00F766CE">
      <w:pPr>
        <w:rPr>
          <w:rFonts w:hAnsi="Calibri"/>
          <w:szCs w:val="21"/>
        </w:rPr>
      </w:pPr>
    </w:p>
    <w:p w:rsidR="00950F38" w:rsidRDefault="00950F38" w:rsidP="00F766CE">
      <w:r>
        <w:rPr>
          <w:rFonts w:hint="eastAsia"/>
          <w:noProof/>
        </w:rPr>
        <w:lastRenderedPageBreak/>
        <w:drawing>
          <wp:inline distT="0" distB="0" distL="0" distR="0">
            <wp:extent cx="5274310" cy="3945255"/>
            <wp:effectExtent l="0" t="0" r="2540" b="0"/>
            <wp:docPr id="5" name="图片 5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0190613_20140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0F38" w:rsidRDefault="00950F38" w:rsidP="00F766CE">
      <w:pPr>
        <w:rPr>
          <w:rFonts w:hAnsi="Calibri"/>
          <w:szCs w:val="21"/>
        </w:rPr>
      </w:pPr>
      <w:r>
        <w:rPr>
          <w:rFonts w:hint="eastAsia"/>
          <w:szCs w:val="21"/>
        </w:rPr>
        <w:t>当</w:t>
      </w:r>
      <w:r>
        <w:rPr>
          <w:rFonts w:ascii="Calibri" w:hAnsi="Calibri" w:cs="Calibri"/>
          <w:szCs w:val="21"/>
        </w:rPr>
        <w:t>25</w:t>
      </w:r>
      <w:r>
        <w:rPr>
          <w:rFonts w:hAnsi="Calibri" w:hint="eastAsia"/>
          <w:szCs w:val="21"/>
        </w:rPr>
        <w:t>秒倒计时完或者未倒计时完之前次干道已无车等待（按键松开），进入主黄次绿状态</w:t>
      </w:r>
    </w:p>
    <w:p w:rsidR="00950F38" w:rsidRDefault="00950F38" w:rsidP="00F766CE">
      <w:pPr>
        <w:rPr>
          <w:rFonts w:hAnsi="Calibri"/>
          <w:szCs w:val="21"/>
        </w:rPr>
      </w:pPr>
    </w:p>
    <w:p w:rsidR="00950F38" w:rsidRDefault="00950F38" w:rsidP="00F766CE">
      <w:r>
        <w:rPr>
          <w:rFonts w:hint="eastAsia"/>
          <w:noProof/>
        </w:rPr>
        <w:drawing>
          <wp:inline distT="0" distB="0" distL="0" distR="0">
            <wp:extent cx="5274310" cy="39452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20190613_20115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0F38" w:rsidRDefault="00950F38" w:rsidP="00F766CE">
      <w:pPr>
        <w:rPr>
          <w:rFonts w:hAnsi="Calibri"/>
          <w:szCs w:val="21"/>
        </w:rPr>
      </w:pPr>
      <w:r>
        <w:rPr>
          <w:rFonts w:hint="eastAsia"/>
          <w:szCs w:val="21"/>
        </w:rPr>
        <w:t>维持</w:t>
      </w:r>
      <w:r>
        <w:rPr>
          <w:rFonts w:ascii="Calibri" w:hAnsi="Calibri" w:cs="Calibri"/>
          <w:szCs w:val="21"/>
        </w:rPr>
        <w:t>5</w:t>
      </w:r>
      <w:r>
        <w:rPr>
          <w:rFonts w:hAnsi="Calibri" w:hint="eastAsia"/>
          <w:szCs w:val="21"/>
        </w:rPr>
        <w:t>秒</w:t>
      </w:r>
    </w:p>
    <w:p w:rsidR="00950F38" w:rsidRDefault="00950F38" w:rsidP="00F766CE">
      <w:pPr>
        <w:rPr>
          <w:rFonts w:hAnsi="Calibri"/>
          <w:szCs w:val="21"/>
        </w:rPr>
      </w:pPr>
    </w:p>
    <w:p w:rsidR="00950F38" w:rsidRDefault="00EF3C4B" w:rsidP="00F766CE">
      <w:r>
        <w:rPr>
          <w:rFonts w:hint="eastAsia"/>
          <w:noProof/>
        </w:rPr>
        <w:lastRenderedPageBreak/>
        <w:drawing>
          <wp:inline distT="0" distB="0" distL="0" distR="0">
            <wp:extent cx="5274310" cy="3945255"/>
            <wp:effectExtent l="0" t="0" r="2540" b="0"/>
            <wp:docPr id="7" name="图片 7" descr="图片包含 电子产品, 电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20190613_201149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C4B" w:rsidRPr="00F766CE" w:rsidRDefault="00EF3C4B" w:rsidP="00F766CE">
      <w:pPr>
        <w:rPr>
          <w:rFonts w:hint="eastAsia"/>
        </w:rPr>
      </w:pPr>
      <w:r>
        <w:rPr>
          <w:rFonts w:hint="eastAsia"/>
          <w:szCs w:val="21"/>
        </w:rPr>
        <w:t>又进入主绿次红的状态，倒计时</w:t>
      </w:r>
      <w:r>
        <w:rPr>
          <w:rFonts w:ascii="Calibri" w:hAnsi="Calibri" w:cs="Calibri"/>
          <w:szCs w:val="21"/>
        </w:rPr>
        <w:t>45</w:t>
      </w:r>
      <w:r>
        <w:rPr>
          <w:rFonts w:hAnsi="Calibri" w:hint="eastAsia"/>
          <w:szCs w:val="21"/>
        </w:rPr>
        <w:t>秒</w:t>
      </w:r>
      <w:bookmarkStart w:id="0" w:name="_GoBack"/>
      <w:bookmarkEnd w:id="0"/>
    </w:p>
    <w:sectPr w:rsidR="00EF3C4B" w:rsidRPr="00F766C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DY2NrGwMDIzMjdS0lEKTi0uzszPAykwrAUAMySIciwAAAA="/>
  </w:docVars>
  <w:rsids>
    <w:rsidRoot w:val="00D207E8"/>
    <w:rsid w:val="003D7A1F"/>
    <w:rsid w:val="00634F59"/>
    <w:rsid w:val="007D0BCA"/>
    <w:rsid w:val="00950F38"/>
    <w:rsid w:val="00A17005"/>
    <w:rsid w:val="00C56A29"/>
    <w:rsid w:val="00D207E8"/>
    <w:rsid w:val="00EF3C4B"/>
    <w:rsid w:val="00F76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EF374"/>
  <w15:chartTrackingRefBased/>
  <w15:docId w15:val="{C169C893-6F02-4995-A456-03EAA4285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07E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207E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66C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207E8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207E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F766CE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9</Pages>
  <Words>694</Words>
  <Characters>3958</Characters>
  <Application>Microsoft Office Word</Application>
  <DocSecurity>0</DocSecurity>
  <Lines>32</Lines>
  <Paragraphs>9</Paragraphs>
  <ScaleCrop>false</ScaleCrop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尔恒</dc:creator>
  <cp:keywords/>
  <dc:description/>
  <cp:lastModifiedBy>何 尔恒</cp:lastModifiedBy>
  <cp:revision>3</cp:revision>
  <dcterms:created xsi:type="dcterms:W3CDTF">2019-06-13T12:42:00Z</dcterms:created>
  <dcterms:modified xsi:type="dcterms:W3CDTF">2019-06-13T14:15:00Z</dcterms:modified>
</cp:coreProperties>
</file>